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F7AEF4" w14:textId="77777777" w:rsidR="0015276D" w:rsidRPr="0015276D" w:rsidRDefault="00000000">
      <w:pPr>
        <w:pStyle w:val="FirstParagraph"/>
        <w:rPr>
          <w:b/>
          <w:bCs/>
          <w:sz w:val="40"/>
          <w:szCs w:val="40"/>
        </w:rPr>
      </w:pPr>
      <w:r w:rsidRPr="0015276D">
        <w:rPr>
          <w:b/>
          <w:bCs/>
          <w:sz w:val="40"/>
          <w:szCs w:val="40"/>
        </w:rPr>
        <w:t xml:space="preserve">Project Title – “Government Schemes Management System” </w:t>
      </w:r>
    </w:p>
    <w:p w14:paraId="36AEBB44" w14:textId="3D0D0EA5" w:rsidR="00215D04" w:rsidRPr="0015276D" w:rsidRDefault="00000000">
      <w:pPr>
        <w:pStyle w:val="FirstParagraph"/>
        <w:rPr>
          <w:b/>
          <w:bCs/>
          <w:sz w:val="32"/>
          <w:szCs w:val="32"/>
        </w:rPr>
      </w:pPr>
      <w:r w:rsidRPr="0015276D">
        <w:rPr>
          <w:b/>
          <w:bCs/>
          <w:sz w:val="32"/>
          <w:szCs w:val="32"/>
        </w:rPr>
        <w:t>Phase 3: Data Modeling &amp; Relationships</w:t>
      </w:r>
    </w:p>
    <w:p w14:paraId="6852FF89" w14:textId="77777777" w:rsidR="00215D04" w:rsidRDefault="00000000">
      <w:r>
        <w:pict w14:anchorId="0D3568A4">
          <v:rect id="_x0000_i1025" style="width:0;height:1.5pt" o:hralign="center" o:hrstd="t" o:hr="t"/>
        </w:pict>
      </w:r>
    </w:p>
    <w:p w14:paraId="532210D2" w14:textId="77777777" w:rsidR="00215D04" w:rsidRPr="0015276D" w:rsidRDefault="00000000">
      <w:pPr>
        <w:pStyle w:val="FirstParagraph"/>
        <w:rPr>
          <w:b/>
          <w:bCs/>
        </w:rPr>
      </w:pPr>
      <w:r w:rsidRPr="0015276D">
        <w:rPr>
          <w:b/>
          <w:bCs/>
        </w:rPr>
        <w:t>Standard &amp; Custom Objects</w:t>
      </w:r>
    </w:p>
    <w:p w14:paraId="5CEC3143" w14:textId="77777777" w:rsidR="00215D04" w:rsidRDefault="00000000">
      <w:pPr>
        <w:pStyle w:val="Compact"/>
        <w:numPr>
          <w:ilvl w:val="0"/>
          <w:numId w:val="2"/>
        </w:numPr>
      </w:pPr>
      <w:r>
        <w:t>Account (Standard): Represents government offices, agencies, or organizations managing schemes.</w:t>
      </w:r>
    </w:p>
    <w:p w14:paraId="6C2AC389" w14:textId="77777777" w:rsidR="00215D04" w:rsidRDefault="00000000">
      <w:pPr>
        <w:pStyle w:val="Compact"/>
        <w:numPr>
          <w:ilvl w:val="0"/>
          <w:numId w:val="2"/>
        </w:numPr>
      </w:pPr>
      <w:r>
        <w:t>Contact (Standard): Stores citizens or scheme applicants.</w:t>
      </w:r>
    </w:p>
    <w:p w14:paraId="3F9C43B3" w14:textId="77777777" w:rsidR="00215D04" w:rsidRDefault="00000000">
      <w:pPr>
        <w:pStyle w:val="Compact"/>
        <w:numPr>
          <w:ilvl w:val="0"/>
          <w:numId w:val="2"/>
        </w:numPr>
      </w:pPr>
      <w:r>
        <w:t>Scheme__c (Custom): Tracks government schemes (type, start/end dates, eligibility, budget).</w:t>
      </w:r>
    </w:p>
    <w:p w14:paraId="68DDF747" w14:textId="77777777" w:rsidR="00215D04" w:rsidRDefault="00000000">
      <w:pPr>
        <w:pStyle w:val="Compact"/>
        <w:numPr>
          <w:ilvl w:val="0"/>
          <w:numId w:val="2"/>
        </w:numPr>
      </w:pPr>
      <w:r>
        <w:t>Scheme_Application__c (Custom): Stores applications submitted by citizens for schemes.</w:t>
      </w:r>
    </w:p>
    <w:p w14:paraId="2664430D" w14:textId="77777777" w:rsidR="00215D04" w:rsidRDefault="00000000">
      <w:pPr>
        <w:pStyle w:val="Compact"/>
        <w:numPr>
          <w:ilvl w:val="0"/>
          <w:numId w:val="2"/>
        </w:numPr>
      </w:pPr>
      <w:r>
        <w:t>Fund_Transaction__c (Custom): Tracks fund disbursements and receipts related to schemes.</w:t>
      </w:r>
    </w:p>
    <w:p w14:paraId="6F6CFE8B" w14:textId="77777777" w:rsidR="00215D04" w:rsidRDefault="00000000">
      <w:pPr>
        <w:pStyle w:val="Compact"/>
        <w:numPr>
          <w:ilvl w:val="0"/>
          <w:numId w:val="2"/>
        </w:numPr>
      </w:pPr>
      <w:r>
        <w:t>Grievance__c (Custom): Records complaints or feedback from citizens regarding schemes or fund transactions.</w:t>
      </w:r>
    </w:p>
    <w:p w14:paraId="436E1CDF" w14:textId="06AA8F33" w:rsidR="00215D04" w:rsidRDefault="00000000">
      <w:pPr>
        <w:pStyle w:val="FirstParagraph"/>
      </w:pPr>
      <w:r>
        <w:t xml:space="preserve">Data Flow: Account → Contact → </w:t>
      </w:r>
      <w:proofErr w:type="spellStart"/>
      <w:r w:rsidR="0015276D" w:rsidRPr="00DD7BAE">
        <w:t>Scheme__c</w:t>
      </w:r>
      <w:proofErr w:type="spellEnd"/>
      <w:r w:rsidR="0015276D" w:rsidRPr="00DD7BAE">
        <w:t xml:space="preserve"> </w:t>
      </w:r>
      <w:r w:rsidR="0015276D">
        <w:t>-&gt;</w:t>
      </w:r>
      <w:r w:rsidR="0015276D" w:rsidRPr="00DD7BAE">
        <w:t xml:space="preserve"> </w:t>
      </w:r>
      <w:proofErr w:type="spellStart"/>
      <w:r>
        <w:t>Scheme_Application__c</w:t>
      </w:r>
      <w:proofErr w:type="spellEnd"/>
      <w:r>
        <w:t xml:space="preserve"> → </w:t>
      </w:r>
      <w:proofErr w:type="spellStart"/>
      <w:r>
        <w:t>Fund_Transaction__c</w:t>
      </w:r>
      <w:proofErr w:type="spellEnd"/>
      <w:r>
        <w:t xml:space="preserve"> → Grievance__c</w:t>
      </w:r>
    </w:p>
    <w:p w14:paraId="725672F2" w14:textId="77777777" w:rsidR="00215D04" w:rsidRDefault="00000000">
      <w:r>
        <w:pict w14:anchorId="54FC0922">
          <v:rect id="_x0000_i1026" style="width:0;height:1.5pt" o:hralign="center" o:hrstd="t" o:hr="t"/>
        </w:pict>
      </w:r>
    </w:p>
    <w:p w14:paraId="7984A93E" w14:textId="77777777" w:rsidR="00215D04" w:rsidRPr="0015276D" w:rsidRDefault="00000000">
      <w:pPr>
        <w:pStyle w:val="FirstParagraph"/>
        <w:rPr>
          <w:b/>
          <w:bCs/>
        </w:rPr>
      </w:pPr>
      <w:r w:rsidRPr="0015276D">
        <w:rPr>
          <w:b/>
          <w:bCs/>
        </w:rPr>
        <w:t>Master-Detail &amp; Lookup Relationships</w:t>
      </w:r>
    </w:p>
    <w:p w14:paraId="715DAF20" w14:textId="77777777" w:rsidR="00215D04" w:rsidRDefault="00000000">
      <w:pPr>
        <w:pStyle w:val="Compact"/>
        <w:numPr>
          <w:ilvl w:val="0"/>
          <w:numId w:val="3"/>
        </w:numPr>
      </w:pPr>
      <w:r>
        <w:t>Scheme_Application__c → Scheme__c</w:t>
      </w:r>
    </w:p>
    <w:p w14:paraId="3214455A" w14:textId="77777777" w:rsidR="00215D04" w:rsidRDefault="00000000">
      <w:pPr>
        <w:pStyle w:val="Compact"/>
        <w:numPr>
          <w:ilvl w:val="1"/>
          <w:numId w:val="4"/>
        </w:numPr>
      </w:pPr>
      <w:r>
        <w:t>Relationship Type: Lookup</w:t>
      </w:r>
    </w:p>
    <w:p w14:paraId="4EB568BC" w14:textId="77777777" w:rsidR="00215D04" w:rsidRDefault="00000000">
      <w:pPr>
        <w:pStyle w:val="Compact"/>
        <w:numPr>
          <w:ilvl w:val="1"/>
          <w:numId w:val="4"/>
        </w:numPr>
      </w:pPr>
      <w:r>
        <w:t>Purpose: Each application belongs to a particular scheme.</w:t>
      </w:r>
    </w:p>
    <w:p w14:paraId="207FC260" w14:textId="77777777" w:rsidR="00215D04" w:rsidRDefault="00000000">
      <w:pPr>
        <w:pStyle w:val="Compact"/>
        <w:numPr>
          <w:ilvl w:val="0"/>
          <w:numId w:val="3"/>
        </w:numPr>
      </w:pPr>
      <w:r>
        <w:t>Fund_Transaction__c → Scheme_Application__c</w:t>
      </w:r>
    </w:p>
    <w:p w14:paraId="60509AB0" w14:textId="77777777" w:rsidR="00215D04" w:rsidRDefault="00000000">
      <w:pPr>
        <w:pStyle w:val="Compact"/>
        <w:numPr>
          <w:ilvl w:val="1"/>
          <w:numId w:val="5"/>
        </w:numPr>
      </w:pPr>
      <w:r>
        <w:t>Relationship Type: Lookup</w:t>
      </w:r>
    </w:p>
    <w:p w14:paraId="0F4B4C86" w14:textId="77777777" w:rsidR="00215D04" w:rsidRDefault="00000000">
      <w:pPr>
        <w:pStyle w:val="Compact"/>
        <w:numPr>
          <w:ilvl w:val="1"/>
          <w:numId w:val="5"/>
        </w:numPr>
      </w:pPr>
      <w:r>
        <w:t>Purpose: Tracks payments/disbursements related to a specific application.</w:t>
      </w:r>
    </w:p>
    <w:p w14:paraId="56C36A73" w14:textId="77777777" w:rsidR="00215D04" w:rsidRDefault="00000000">
      <w:pPr>
        <w:pStyle w:val="Compact"/>
        <w:numPr>
          <w:ilvl w:val="0"/>
          <w:numId w:val="3"/>
        </w:numPr>
      </w:pPr>
      <w:r>
        <w:t>Grievance__c → Scheme_Application__c</w:t>
      </w:r>
    </w:p>
    <w:p w14:paraId="21D79958" w14:textId="77777777" w:rsidR="00215D04" w:rsidRDefault="00000000">
      <w:pPr>
        <w:pStyle w:val="Compact"/>
        <w:numPr>
          <w:ilvl w:val="1"/>
          <w:numId w:val="6"/>
        </w:numPr>
      </w:pPr>
      <w:r>
        <w:t>Relationship Type: Lookup</w:t>
      </w:r>
    </w:p>
    <w:p w14:paraId="67227718" w14:textId="77777777" w:rsidR="00215D04" w:rsidRDefault="00000000">
      <w:pPr>
        <w:pStyle w:val="Compact"/>
        <w:numPr>
          <w:ilvl w:val="1"/>
          <w:numId w:val="6"/>
        </w:numPr>
      </w:pPr>
      <w:r>
        <w:t>Purpose: Links complaints to the corresponding citizen application.</w:t>
      </w:r>
    </w:p>
    <w:p w14:paraId="303FC16A" w14:textId="77777777" w:rsidR="00215D04" w:rsidRDefault="00000000">
      <w:pPr>
        <w:pStyle w:val="Compact"/>
        <w:numPr>
          <w:ilvl w:val="0"/>
          <w:numId w:val="3"/>
        </w:numPr>
      </w:pPr>
      <w:r>
        <w:t>Contact → Account</w:t>
      </w:r>
    </w:p>
    <w:p w14:paraId="18EBD65A" w14:textId="77777777" w:rsidR="00215D04" w:rsidRDefault="00000000">
      <w:pPr>
        <w:pStyle w:val="Compact"/>
        <w:numPr>
          <w:ilvl w:val="1"/>
          <w:numId w:val="7"/>
        </w:numPr>
      </w:pPr>
      <w:r>
        <w:t>Relationship Type: Lookup (or optionally Master-Detail for stricter access)</w:t>
      </w:r>
    </w:p>
    <w:p w14:paraId="2A8B022E" w14:textId="77777777" w:rsidR="00215D04" w:rsidRDefault="00000000">
      <w:pPr>
        <w:pStyle w:val="Compact"/>
        <w:numPr>
          <w:ilvl w:val="1"/>
          <w:numId w:val="7"/>
        </w:numPr>
      </w:pPr>
      <w:r>
        <w:t>Purpose: Each citizen belongs to a particular account/agency (for internal management).</w:t>
      </w:r>
    </w:p>
    <w:p w14:paraId="35D40D5D" w14:textId="5E6AAEF6" w:rsidR="0015276D" w:rsidRDefault="00000000" w:rsidP="00A43C9D">
      <w:r>
        <w:pict w14:anchorId="63F747F9">
          <v:rect id="_x0000_i1027" style="width:0;height:1.5pt" o:hralign="center" o:hrstd="t" o:hr="t"/>
        </w:pict>
      </w:r>
    </w:p>
    <w:p w14:paraId="1BFC0E29" w14:textId="77777777" w:rsidR="0015276D" w:rsidRPr="0015276D" w:rsidRDefault="0015276D" w:rsidP="0015276D">
      <w:pPr>
        <w:rPr>
          <w:b/>
          <w:bCs/>
          <w:lang w:val="en-IN"/>
        </w:rPr>
      </w:pPr>
      <w:r w:rsidRPr="0015276D">
        <w:rPr>
          <w:b/>
          <w:bCs/>
          <w:lang w:val="en-IN"/>
        </w:rPr>
        <w:lastRenderedPageBreak/>
        <w:t>Fields for Custom Objects</w:t>
      </w:r>
    </w:p>
    <w:p w14:paraId="2FB7F2F1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Scheme__c</w:t>
      </w:r>
      <w:proofErr w:type="spellEnd"/>
    </w:p>
    <w:p w14:paraId="3EEFDC4C" w14:textId="77777777" w:rsidR="0015276D" w:rsidRPr="0015276D" w:rsidRDefault="0015276D" w:rsidP="0015276D">
      <w:pPr>
        <w:numPr>
          <w:ilvl w:val="0"/>
          <w:numId w:val="13"/>
        </w:numPr>
        <w:rPr>
          <w:lang w:val="en-IN"/>
        </w:rPr>
      </w:pPr>
      <w:r w:rsidRPr="0015276D">
        <w:rPr>
          <w:lang w:val="en-IN"/>
        </w:rPr>
        <w:t>Scheme Code (Text, 50, unique, required)</w:t>
      </w:r>
    </w:p>
    <w:p w14:paraId="12E313CC" w14:textId="77777777" w:rsidR="0015276D" w:rsidRPr="0015276D" w:rsidRDefault="0015276D" w:rsidP="0015276D">
      <w:pPr>
        <w:numPr>
          <w:ilvl w:val="0"/>
          <w:numId w:val="13"/>
        </w:numPr>
        <w:rPr>
          <w:lang w:val="en-IN"/>
        </w:rPr>
      </w:pPr>
      <w:r w:rsidRPr="0015276D">
        <w:rPr>
          <w:lang w:val="en-IN"/>
        </w:rPr>
        <w:t>Scheme Name (Text, 80, required)</w:t>
      </w:r>
    </w:p>
    <w:p w14:paraId="2C7B37D3" w14:textId="77777777" w:rsidR="0015276D" w:rsidRPr="0015276D" w:rsidRDefault="0015276D" w:rsidP="0015276D">
      <w:pPr>
        <w:numPr>
          <w:ilvl w:val="0"/>
          <w:numId w:val="13"/>
        </w:numPr>
        <w:rPr>
          <w:lang w:val="en-IN"/>
        </w:rPr>
      </w:pPr>
      <w:r w:rsidRPr="0015276D">
        <w:rPr>
          <w:lang w:val="en-IN"/>
        </w:rPr>
        <w:t>Description (Long Text Area)</w:t>
      </w:r>
    </w:p>
    <w:p w14:paraId="0E1974C5" w14:textId="77777777" w:rsidR="0015276D" w:rsidRPr="0015276D" w:rsidRDefault="0015276D" w:rsidP="0015276D">
      <w:pPr>
        <w:numPr>
          <w:ilvl w:val="0"/>
          <w:numId w:val="13"/>
        </w:numPr>
        <w:rPr>
          <w:lang w:val="en-IN"/>
        </w:rPr>
      </w:pPr>
      <w:r w:rsidRPr="0015276D">
        <w:rPr>
          <w:lang w:val="en-IN"/>
        </w:rPr>
        <w:t>Start Date (Date)</w:t>
      </w:r>
    </w:p>
    <w:p w14:paraId="01A15840" w14:textId="77777777" w:rsidR="0015276D" w:rsidRPr="0015276D" w:rsidRDefault="0015276D" w:rsidP="0015276D">
      <w:pPr>
        <w:numPr>
          <w:ilvl w:val="0"/>
          <w:numId w:val="13"/>
        </w:numPr>
        <w:rPr>
          <w:lang w:val="en-IN"/>
        </w:rPr>
      </w:pPr>
      <w:r w:rsidRPr="0015276D">
        <w:rPr>
          <w:lang w:val="en-IN"/>
        </w:rPr>
        <w:t>End Date (Date)</w:t>
      </w:r>
    </w:p>
    <w:p w14:paraId="25C348F2" w14:textId="77777777" w:rsidR="0015276D" w:rsidRPr="0015276D" w:rsidRDefault="0015276D" w:rsidP="0015276D">
      <w:pPr>
        <w:numPr>
          <w:ilvl w:val="0"/>
          <w:numId w:val="13"/>
        </w:numPr>
        <w:rPr>
          <w:lang w:val="en-IN"/>
        </w:rPr>
      </w:pPr>
      <w:r w:rsidRPr="0015276D">
        <w:rPr>
          <w:lang w:val="en-IN"/>
        </w:rPr>
        <w:t>Active (Checkbox)</w:t>
      </w:r>
    </w:p>
    <w:p w14:paraId="4FD24082" w14:textId="77777777" w:rsidR="0015276D" w:rsidRPr="0015276D" w:rsidRDefault="0015276D" w:rsidP="0015276D">
      <w:pPr>
        <w:numPr>
          <w:ilvl w:val="0"/>
          <w:numId w:val="13"/>
        </w:numPr>
        <w:rPr>
          <w:lang w:val="en-IN"/>
        </w:rPr>
      </w:pPr>
      <w:r w:rsidRPr="0015276D">
        <w:rPr>
          <w:lang w:val="en-IN"/>
        </w:rPr>
        <w:t>Max Amount (Currency)</w:t>
      </w:r>
    </w:p>
    <w:p w14:paraId="5001A357" w14:textId="77777777" w:rsidR="0015276D" w:rsidRDefault="0015276D" w:rsidP="0015276D">
      <w:pPr>
        <w:numPr>
          <w:ilvl w:val="0"/>
          <w:numId w:val="13"/>
        </w:numPr>
        <w:rPr>
          <w:lang w:val="en-IN"/>
        </w:rPr>
      </w:pPr>
      <w:r w:rsidRPr="0015276D">
        <w:rPr>
          <w:lang w:val="en-IN"/>
        </w:rPr>
        <w:t>Eligibility Criteria (Long Text Area)</w:t>
      </w:r>
    </w:p>
    <w:p w14:paraId="18930056" w14:textId="13E29341" w:rsidR="0015276D" w:rsidRPr="0015276D" w:rsidRDefault="0015276D" w:rsidP="0015276D">
      <w:pPr>
        <w:ind w:left="720"/>
        <w:rPr>
          <w:lang w:val="en-IN"/>
        </w:rPr>
      </w:pPr>
      <w:r w:rsidRPr="0015276D">
        <w:rPr>
          <w:lang w:val="en-IN"/>
        </w:rPr>
        <w:drawing>
          <wp:inline distT="0" distB="0" distL="0" distR="0" wp14:anchorId="7637EC51" wp14:editId="3CEB630B">
            <wp:extent cx="5509260" cy="3261360"/>
            <wp:effectExtent l="0" t="0" r="0" b="0"/>
            <wp:docPr id="1587727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72762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8B26F" w14:textId="77777777" w:rsidR="0015276D" w:rsidRDefault="0015276D" w:rsidP="0015276D">
      <w:pPr>
        <w:rPr>
          <w:b/>
          <w:bCs/>
          <w:lang w:val="en-IN"/>
        </w:rPr>
      </w:pPr>
    </w:p>
    <w:p w14:paraId="69E4162C" w14:textId="70E4FBB1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Scheme_Application__c</w:t>
      </w:r>
      <w:proofErr w:type="spellEnd"/>
    </w:p>
    <w:p w14:paraId="6E338074" w14:textId="77777777" w:rsidR="0015276D" w:rsidRPr="0015276D" w:rsidRDefault="0015276D" w:rsidP="0015276D">
      <w:pPr>
        <w:numPr>
          <w:ilvl w:val="0"/>
          <w:numId w:val="14"/>
        </w:numPr>
        <w:rPr>
          <w:lang w:val="en-IN"/>
        </w:rPr>
      </w:pPr>
      <w:r w:rsidRPr="0015276D">
        <w:rPr>
          <w:lang w:val="en-IN"/>
        </w:rPr>
        <w:t>Application Name (Auto Number)</w:t>
      </w:r>
    </w:p>
    <w:p w14:paraId="48D3E69D" w14:textId="77777777" w:rsidR="0015276D" w:rsidRPr="0015276D" w:rsidRDefault="0015276D" w:rsidP="0015276D">
      <w:pPr>
        <w:numPr>
          <w:ilvl w:val="0"/>
          <w:numId w:val="14"/>
        </w:numPr>
        <w:rPr>
          <w:lang w:val="en-IN"/>
        </w:rPr>
      </w:pPr>
      <w:r w:rsidRPr="0015276D">
        <w:rPr>
          <w:lang w:val="en-IN"/>
        </w:rPr>
        <w:t>Requested Amount (Currency)</w:t>
      </w:r>
    </w:p>
    <w:p w14:paraId="0442F446" w14:textId="77777777" w:rsidR="0015276D" w:rsidRPr="0015276D" w:rsidRDefault="0015276D" w:rsidP="0015276D">
      <w:pPr>
        <w:numPr>
          <w:ilvl w:val="0"/>
          <w:numId w:val="14"/>
        </w:numPr>
        <w:rPr>
          <w:lang w:val="en-IN"/>
        </w:rPr>
      </w:pPr>
      <w:r w:rsidRPr="0015276D">
        <w:rPr>
          <w:lang w:val="en-IN"/>
        </w:rPr>
        <w:t>Approved Amount (Currency)</w:t>
      </w:r>
    </w:p>
    <w:p w14:paraId="17A1CFBD" w14:textId="77777777" w:rsidR="0015276D" w:rsidRPr="0015276D" w:rsidRDefault="0015276D" w:rsidP="0015276D">
      <w:pPr>
        <w:numPr>
          <w:ilvl w:val="0"/>
          <w:numId w:val="14"/>
        </w:numPr>
        <w:rPr>
          <w:lang w:val="en-IN"/>
        </w:rPr>
      </w:pPr>
      <w:r w:rsidRPr="0015276D">
        <w:rPr>
          <w:lang w:val="en-IN"/>
        </w:rPr>
        <w:lastRenderedPageBreak/>
        <w:t>Contact (Lookup → Contact)</w:t>
      </w:r>
    </w:p>
    <w:p w14:paraId="35AB42E1" w14:textId="77777777" w:rsidR="0015276D" w:rsidRPr="0015276D" w:rsidRDefault="0015276D" w:rsidP="0015276D">
      <w:pPr>
        <w:numPr>
          <w:ilvl w:val="0"/>
          <w:numId w:val="14"/>
        </w:numPr>
        <w:rPr>
          <w:lang w:val="en-IN"/>
        </w:rPr>
      </w:pPr>
      <w:r w:rsidRPr="0015276D">
        <w:rPr>
          <w:lang w:val="en-IN"/>
        </w:rPr>
        <w:t xml:space="preserve">Scheme (Lookup → </w:t>
      </w:r>
      <w:proofErr w:type="spellStart"/>
      <w:r w:rsidRPr="0015276D">
        <w:rPr>
          <w:lang w:val="en-IN"/>
        </w:rPr>
        <w:t>Scheme__c</w:t>
      </w:r>
      <w:proofErr w:type="spellEnd"/>
      <w:r w:rsidRPr="0015276D">
        <w:rPr>
          <w:lang w:val="en-IN"/>
        </w:rPr>
        <w:t>)</w:t>
      </w:r>
    </w:p>
    <w:p w14:paraId="06317494" w14:textId="77777777" w:rsidR="0015276D" w:rsidRPr="0015276D" w:rsidRDefault="0015276D" w:rsidP="0015276D">
      <w:pPr>
        <w:numPr>
          <w:ilvl w:val="0"/>
          <w:numId w:val="14"/>
        </w:numPr>
        <w:rPr>
          <w:lang w:val="en-IN"/>
        </w:rPr>
      </w:pPr>
      <w:r w:rsidRPr="0015276D">
        <w:rPr>
          <w:lang w:val="en-IN"/>
        </w:rPr>
        <w:t>Status (Picklist: Submitted, Approved, Rejected, Pending)</w:t>
      </w:r>
    </w:p>
    <w:p w14:paraId="32520624" w14:textId="77777777" w:rsidR="0015276D" w:rsidRDefault="0015276D" w:rsidP="0015276D">
      <w:pPr>
        <w:numPr>
          <w:ilvl w:val="0"/>
          <w:numId w:val="14"/>
        </w:numPr>
        <w:rPr>
          <w:lang w:val="en-IN"/>
        </w:rPr>
      </w:pPr>
      <w:r w:rsidRPr="0015276D">
        <w:rPr>
          <w:lang w:val="en-IN"/>
        </w:rPr>
        <w:t>Submission Date (Date)</w:t>
      </w:r>
    </w:p>
    <w:p w14:paraId="4AD9C3D9" w14:textId="71D8AAF8" w:rsidR="00A43C9D" w:rsidRPr="0015276D" w:rsidRDefault="00A43C9D" w:rsidP="00A43C9D">
      <w:pPr>
        <w:ind w:left="720"/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2023E39B" wp14:editId="03F15B10">
            <wp:extent cx="5494020" cy="3352800"/>
            <wp:effectExtent l="0" t="0" r="0" b="0"/>
            <wp:docPr id="1510445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44582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402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6BA6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Fund_Transaction__c</w:t>
      </w:r>
      <w:proofErr w:type="spellEnd"/>
    </w:p>
    <w:p w14:paraId="30A8673E" w14:textId="77777777" w:rsidR="0015276D" w:rsidRPr="0015276D" w:rsidRDefault="0015276D" w:rsidP="0015276D">
      <w:pPr>
        <w:numPr>
          <w:ilvl w:val="0"/>
          <w:numId w:val="15"/>
        </w:numPr>
        <w:rPr>
          <w:lang w:val="en-IN"/>
        </w:rPr>
      </w:pPr>
      <w:r w:rsidRPr="0015276D">
        <w:rPr>
          <w:lang w:val="en-IN"/>
        </w:rPr>
        <w:t>Fund Transaction Name (Auto Number)</w:t>
      </w:r>
    </w:p>
    <w:p w14:paraId="478D883E" w14:textId="77777777" w:rsidR="0015276D" w:rsidRPr="0015276D" w:rsidRDefault="0015276D" w:rsidP="0015276D">
      <w:pPr>
        <w:numPr>
          <w:ilvl w:val="0"/>
          <w:numId w:val="15"/>
        </w:numPr>
        <w:rPr>
          <w:lang w:val="en-IN"/>
        </w:rPr>
      </w:pPr>
      <w:r w:rsidRPr="0015276D">
        <w:rPr>
          <w:lang w:val="en-IN"/>
        </w:rPr>
        <w:t xml:space="preserve">Scheme Application (Lookup → </w:t>
      </w:r>
      <w:proofErr w:type="spellStart"/>
      <w:r w:rsidRPr="0015276D">
        <w:rPr>
          <w:lang w:val="en-IN"/>
        </w:rPr>
        <w:t>Scheme_Application__c</w:t>
      </w:r>
      <w:proofErr w:type="spellEnd"/>
      <w:r w:rsidRPr="0015276D">
        <w:rPr>
          <w:lang w:val="en-IN"/>
        </w:rPr>
        <w:t>)</w:t>
      </w:r>
    </w:p>
    <w:p w14:paraId="1BB0A0BF" w14:textId="77777777" w:rsidR="0015276D" w:rsidRPr="0015276D" w:rsidRDefault="0015276D" w:rsidP="0015276D">
      <w:pPr>
        <w:numPr>
          <w:ilvl w:val="0"/>
          <w:numId w:val="15"/>
        </w:numPr>
        <w:rPr>
          <w:lang w:val="en-IN"/>
        </w:rPr>
      </w:pPr>
      <w:r w:rsidRPr="0015276D">
        <w:rPr>
          <w:lang w:val="en-IN"/>
        </w:rPr>
        <w:t>Amount (Currency)</w:t>
      </w:r>
    </w:p>
    <w:p w14:paraId="62137A47" w14:textId="77777777" w:rsidR="0015276D" w:rsidRPr="0015276D" w:rsidRDefault="0015276D" w:rsidP="0015276D">
      <w:pPr>
        <w:numPr>
          <w:ilvl w:val="0"/>
          <w:numId w:val="15"/>
        </w:numPr>
        <w:rPr>
          <w:lang w:val="en-IN"/>
        </w:rPr>
      </w:pPr>
      <w:r w:rsidRPr="0015276D">
        <w:rPr>
          <w:lang w:val="en-IN"/>
        </w:rPr>
        <w:t>Payment Date (Date)</w:t>
      </w:r>
    </w:p>
    <w:p w14:paraId="2046ED28" w14:textId="77777777" w:rsidR="0015276D" w:rsidRDefault="0015276D" w:rsidP="0015276D">
      <w:pPr>
        <w:numPr>
          <w:ilvl w:val="0"/>
          <w:numId w:val="15"/>
        </w:numPr>
        <w:rPr>
          <w:lang w:val="en-IN"/>
        </w:rPr>
      </w:pPr>
      <w:r w:rsidRPr="0015276D">
        <w:rPr>
          <w:lang w:val="en-IN"/>
        </w:rPr>
        <w:t>Payment Status (Picklist: Pending, Paid, Failed)</w:t>
      </w:r>
    </w:p>
    <w:p w14:paraId="69E6915D" w14:textId="7F784006" w:rsidR="00A43C9D" w:rsidRPr="0015276D" w:rsidRDefault="00A43C9D" w:rsidP="00A43C9D">
      <w:pPr>
        <w:ind w:left="720"/>
        <w:rPr>
          <w:lang w:val="en-IN"/>
        </w:rPr>
      </w:pPr>
      <w:r w:rsidRPr="00A43C9D">
        <w:rPr>
          <w:lang w:val="en-IN"/>
        </w:rPr>
        <w:lastRenderedPageBreak/>
        <w:drawing>
          <wp:inline distT="0" distB="0" distL="0" distR="0" wp14:anchorId="433D11B4" wp14:editId="3028DE7E">
            <wp:extent cx="5600700" cy="2689860"/>
            <wp:effectExtent l="0" t="0" r="0" b="0"/>
            <wp:docPr id="1379692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69254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4D891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Grievance__c</w:t>
      </w:r>
      <w:proofErr w:type="spellEnd"/>
    </w:p>
    <w:p w14:paraId="40F525FE" w14:textId="77777777" w:rsidR="0015276D" w:rsidRPr="0015276D" w:rsidRDefault="0015276D" w:rsidP="0015276D">
      <w:pPr>
        <w:numPr>
          <w:ilvl w:val="0"/>
          <w:numId w:val="16"/>
        </w:numPr>
        <w:rPr>
          <w:lang w:val="en-IN"/>
        </w:rPr>
      </w:pPr>
      <w:r w:rsidRPr="0015276D">
        <w:rPr>
          <w:lang w:val="en-IN"/>
        </w:rPr>
        <w:t>Grievance Name (Auto Number)</w:t>
      </w:r>
    </w:p>
    <w:p w14:paraId="17BF49A8" w14:textId="77777777" w:rsidR="0015276D" w:rsidRPr="0015276D" w:rsidRDefault="0015276D" w:rsidP="0015276D">
      <w:pPr>
        <w:numPr>
          <w:ilvl w:val="0"/>
          <w:numId w:val="16"/>
        </w:numPr>
        <w:rPr>
          <w:lang w:val="en-IN"/>
        </w:rPr>
      </w:pPr>
      <w:r w:rsidRPr="0015276D">
        <w:rPr>
          <w:lang w:val="en-IN"/>
        </w:rPr>
        <w:t>Contact (Lookup → Contact)</w:t>
      </w:r>
    </w:p>
    <w:p w14:paraId="20797758" w14:textId="77777777" w:rsidR="0015276D" w:rsidRPr="0015276D" w:rsidRDefault="0015276D" w:rsidP="0015276D">
      <w:pPr>
        <w:numPr>
          <w:ilvl w:val="0"/>
          <w:numId w:val="16"/>
        </w:numPr>
        <w:rPr>
          <w:lang w:val="en-IN"/>
        </w:rPr>
      </w:pPr>
      <w:r w:rsidRPr="0015276D">
        <w:rPr>
          <w:lang w:val="en-IN"/>
        </w:rPr>
        <w:t xml:space="preserve">Scheme Application (Lookup → </w:t>
      </w:r>
      <w:proofErr w:type="spellStart"/>
      <w:r w:rsidRPr="0015276D">
        <w:rPr>
          <w:lang w:val="en-IN"/>
        </w:rPr>
        <w:t>Scheme_Application__c</w:t>
      </w:r>
      <w:proofErr w:type="spellEnd"/>
      <w:r w:rsidRPr="0015276D">
        <w:rPr>
          <w:lang w:val="en-IN"/>
        </w:rPr>
        <w:t>)</w:t>
      </w:r>
    </w:p>
    <w:p w14:paraId="6EE41F1E" w14:textId="77777777" w:rsidR="0015276D" w:rsidRPr="0015276D" w:rsidRDefault="0015276D" w:rsidP="0015276D">
      <w:pPr>
        <w:numPr>
          <w:ilvl w:val="0"/>
          <w:numId w:val="16"/>
        </w:numPr>
        <w:rPr>
          <w:lang w:val="en-IN"/>
        </w:rPr>
      </w:pPr>
      <w:r w:rsidRPr="0015276D">
        <w:rPr>
          <w:lang w:val="en-IN"/>
        </w:rPr>
        <w:t>Category (Picklist: Scheme Complaint, Payment Complaint, General Feedback)</w:t>
      </w:r>
    </w:p>
    <w:p w14:paraId="408AABEC" w14:textId="77777777" w:rsidR="0015276D" w:rsidRPr="0015276D" w:rsidRDefault="0015276D" w:rsidP="0015276D">
      <w:pPr>
        <w:numPr>
          <w:ilvl w:val="0"/>
          <w:numId w:val="16"/>
        </w:numPr>
        <w:rPr>
          <w:lang w:val="en-IN"/>
        </w:rPr>
      </w:pPr>
      <w:r w:rsidRPr="0015276D">
        <w:rPr>
          <w:lang w:val="en-IN"/>
        </w:rPr>
        <w:t>Status (Picklist: Open, In Progress, Resolved)</w:t>
      </w:r>
    </w:p>
    <w:p w14:paraId="22F2577A" w14:textId="77777777" w:rsidR="0015276D" w:rsidRDefault="0015276D" w:rsidP="0015276D">
      <w:pPr>
        <w:numPr>
          <w:ilvl w:val="0"/>
          <w:numId w:val="16"/>
        </w:numPr>
        <w:rPr>
          <w:lang w:val="en-IN"/>
        </w:rPr>
      </w:pPr>
      <w:r w:rsidRPr="0015276D">
        <w:rPr>
          <w:lang w:val="en-IN"/>
        </w:rPr>
        <w:t>Resolution Notes (Long Text Area)</w:t>
      </w:r>
    </w:p>
    <w:p w14:paraId="0E437747" w14:textId="4A6D1EFF" w:rsidR="00A43C9D" w:rsidRPr="0015276D" w:rsidRDefault="00A43C9D" w:rsidP="00A43C9D">
      <w:pPr>
        <w:ind w:left="720"/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574AFCD8" wp14:editId="461C5186">
            <wp:extent cx="5516880" cy="2956560"/>
            <wp:effectExtent l="0" t="0" r="0" b="0"/>
            <wp:docPr id="972818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81855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688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A57C" w14:textId="77777777" w:rsidR="00215D04" w:rsidRDefault="00000000">
      <w:r>
        <w:lastRenderedPageBreak/>
        <w:pict w14:anchorId="20910782">
          <v:rect id="_x0000_i1028" style="width:0;height:1.5pt" o:hralign="center" o:hrstd="t" o:hr="t"/>
        </w:pict>
      </w:r>
    </w:p>
    <w:p w14:paraId="728F5A1D" w14:textId="77777777" w:rsidR="00215D04" w:rsidRPr="0015276D" w:rsidRDefault="00000000">
      <w:pPr>
        <w:pStyle w:val="FirstParagraph"/>
        <w:rPr>
          <w:b/>
          <w:bCs/>
        </w:rPr>
      </w:pPr>
      <w:r w:rsidRPr="0015276D">
        <w:rPr>
          <w:b/>
          <w:bCs/>
        </w:rPr>
        <w:t>Page Layouts</w:t>
      </w:r>
    </w:p>
    <w:p w14:paraId="2FB44A44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Scheme__c</w:t>
      </w:r>
      <w:proofErr w:type="spellEnd"/>
      <w:r w:rsidRPr="0015276D">
        <w:rPr>
          <w:b/>
          <w:bCs/>
          <w:lang w:val="en-IN"/>
        </w:rPr>
        <w:t xml:space="preserve"> Layout</w:t>
      </w:r>
    </w:p>
    <w:p w14:paraId="3291DAEF" w14:textId="77777777" w:rsidR="0015276D" w:rsidRPr="0015276D" w:rsidRDefault="0015276D" w:rsidP="0015276D">
      <w:pPr>
        <w:numPr>
          <w:ilvl w:val="0"/>
          <w:numId w:val="17"/>
        </w:numPr>
        <w:rPr>
          <w:lang w:val="en-IN"/>
        </w:rPr>
      </w:pPr>
      <w:r w:rsidRPr="0015276D">
        <w:rPr>
          <w:lang w:val="en-IN"/>
        </w:rPr>
        <w:t>Sections: Header (Scheme Code, Scheme Name), Details (Start/End Date, Description, Eligibility Criteria, Max Amount, Active)</w:t>
      </w:r>
    </w:p>
    <w:p w14:paraId="2088E090" w14:textId="77777777" w:rsidR="0015276D" w:rsidRDefault="0015276D" w:rsidP="0015276D">
      <w:pPr>
        <w:numPr>
          <w:ilvl w:val="0"/>
          <w:numId w:val="17"/>
        </w:numPr>
        <w:rPr>
          <w:lang w:val="en-IN"/>
        </w:rPr>
      </w:pPr>
      <w:r w:rsidRPr="0015276D">
        <w:rPr>
          <w:lang w:val="en-IN"/>
        </w:rPr>
        <w:t>Related Lists: Applications, Fund Transactions, Grievances</w:t>
      </w:r>
    </w:p>
    <w:p w14:paraId="05B91663" w14:textId="7AA2712C" w:rsidR="0015276D" w:rsidRPr="0015276D" w:rsidRDefault="0015276D" w:rsidP="0015276D">
      <w:pPr>
        <w:ind w:left="720"/>
        <w:rPr>
          <w:lang w:val="en-IN"/>
        </w:rPr>
      </w:pPr>
      <w:r w:rsidRPr="0015276D">
        <w:rPr>
          <w:lang w:val="en-IN"/>
        </w:rPr>
        <w:drawing>
          <wp:inline distT="0" distB="0" distL="0" distR="0" wp14:anchorId="44DCAD21" wp14:editId="39777787">
            <wp:extent cx="5364480" cy="2484120"/>
            <wp:effectExtent l="0" t="0" r="0" b="0"/>
            <wp:docPr id="299166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16640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448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BB0B5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Scheme_Application__c</w:t>
      </w:r>
      <w:proofErr w:type="spellEnd"/>
      <w:r w:rsidRPr="0015276D">
        <w:rPr>
          <w:b/>
          <w:bCs/>
          <w:lang w:val="en-IN"/>
        </w:rPr>
        <w:t xml:space="preserve"> Layout</w:t>
      </w:r>
    </w:p>
    <w:p w14:paraId="4756D2AA" w14:textId="77777777" w:rsidR="0015276D" w:rsidRPr="0015276D" w:rsidRDefault="0015276D" w:rsidP="0015276D">
      <w:pPr>
        <w:numPr>
          <w:ilvl w:val="0"/>
          <w:numId w:val="18"/>
        </w:numPr>
        <w:rPr>
          <w:lang w:val="en-IN"/>
        </w:rPr>
      </w:pPr>
      <w:r w:rsidRPr="0015276D">
        <w:rPr>
          <w:lang w:val="en-IN"/>
        </w:rPr>
        <w:t>Sections: Header (Application Name, Contact), Application Details (Requested/Approved Amount, Status, Submission Date)</w:t>
      </w:r>
    </w:p>
    <w:p w14:paraId="68DCA576" w14:textId="77777777" w:rsidR="0015276D" w:rsidRDefault="0015276D" w:rsidP="0015276D">
      <w:pPr>
        <w:numPr>
          <w:ilvl w:val="0"/>
          <w:numId w:val="18"/>
        </w:numPr>
        <w:rPr>
          <w:lang w:val="en-IN"/>
        </w:rPr>
      </w:pPr>
      <w:r w:rsidRPr="0015276D">
        <w:rPr>
          <w:lang w:val="en-IN"/>
        </w:rPr>
        <w:t>Related Lists: Fund Transactions, Grievances</w:t>
      </w:r>
    </w:p>
    <w:p w14:paraId="60343221" w14:textId="77777777" w:rsidR="00A43C9D" w:rsidRPr="0015276D" w:rsidRDefault="00A43C9D" w:rsidP="00A43C9D">
      <w:pPr>
        <w:ind w:left="720"/>
        <w:rPr>
          <w:lang w:val="en-IN"/>
        </w:rPr>
      </w:pPr>
    </w:p>
    <w:p w14:paraId="4D3EDC6A" w14:textId="77777777" w:rsidR="00A43C9D" w:rsidRDefault="00A43C9D" w:rsidP="0015276D">
      <w:pPr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796D30EF" wp14:editId="465DF8D6">
            <wp:extent cx="5943600" cy="2193925"/>
            <wp:effectExtent l="0" t="0" r="0" b="0"/>
            <wp:docPr id="1034267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26748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DA61E" w14:textId="77777777" w:rsidR="00A43C9D" w:rsidRDefault="00A43C9D" w:rsidP="0015276D">
      <w:pPr>
        <w:rPr>
          <w:lang w:val="en-IN"/>
        </w:rPr>
      </w:pPr>
    </w:p>
    <w:p w14:paraId="73C49AAC" w14:textId="7F9A9B88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Fund_Transaction__c</w:t>
      </w:r>
      <w:proofErr w:type="spellEnd"/>
      <w:r w:rsidRPr="0015276D">
        <w:rPr>
          <w:b/>
          <w:bCs/>
          <w:lang w:val="en-IN"/>
        </w:rPr>
        <w:t xml:space="preserve"> Layout</w:t>
      </w:r>
    </w:p>
    <w:p w14:paraId="586EAD85" w14:textId="77777777" w:rsidR="0015276D" w:rsidRDefault="0015276D" w:rsidP="0015276D">
      <w:pPr>
        <w:numPr>
          <w:ilvl w:val="0"/>
          <w:numId w:val="19"/>
        </w:numPr>
        <w:rPr>
          <w:lang w:val="en-IN"/>
        </w:rPr>
      </w:pPr>
      <w:r w:rsidRPr="0015276D">
        <w:rPr>
          <w:lang w:val="en-IN"/>
        </w:rPr>
        <w:t>Fields: Fund Transaction Name, Scheme Application, Amount, Payment Date, Payment Status</w:t>
      </w:r>
    </w:p>
    <w:p w14:paraId="6724CFE7" w14:textId="3B454555" w:rsidR="00A43C9D" w:rsidRPr="0015276D" w:rsidRDefault="00A43C9D" w:rsidP="00A43C9D">
      <w:pPr>
        <w:ind w:left="720"/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6B8198F4" wp14:editId="560118BB">
            <wp:extent cx="5250180" cy="2842260"/>
            <wp:effectExtent l="0" t="0" r="0" b="0"/>
            <wp:docPr id="962854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85426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018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3BD08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Grievance__c</w:t>
      </w:r>
      <w:proofErr w:type="spellEnd"/>
      <w:r w:rsidRPr="0015276D">
        <w:rPr>
          <w:b/>
          <w:bCs/>
          <w:lang w:val="en-IN"/>
        </w:rPr>
        <w:t xml:space="preserve"> Layout</w:t>
      </w:r>
    </w:p>
    <w:p w14:paraId="0F779D19" w14:textId="77777777" w:rsidR="0015276D" w:rsidRDefault="0015276D" w:rsidP="0015276D">
      <w:pPr>
        <w:numPr>
          <w:ilvl w:val="0"/>
          <w:numId w:val="20"/>
        </w:numPr>
        <w:rPr>
          <w:lang w:val="en-IN"/>
        </w:rPr>
      </w:pPr>
      <w:r w:rsidRPr="0015276D">
        <w:rPr>
          <w:lang w:val="en-IN"/>
        </w:rPr>
        <w:t>Fields: Grievance Name, Contact, Scheme Application, Category, Status, Resolution Notes</w:t>
      </w:r>
    </w:p>
    <w:p w14:paraId="19DACB2D" w14:textId="05DC6D8D" w:rsidR="00A43C9D" w:rsidRPr="0015276D" w:rsidRDefault="00A43C9D" w:rsidP="00A43C9D">
      <w:pPr>
        <w:ind w:left="360"/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74635DE3" wp14:editId="092FA582">
            <wp:extent cx="5943600" cy="2359660"/>
            <wp:effectExtent l="0" t="0" r="0" b="0"/>
            <wp:docPr id="1888213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21387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14AA6" w14:textId="77777777" w:rsidR="00215D04" w:rsidRDefault="00000000">
      <w:r>
        <w:pict w14:anchorId="76D9B6DA">
          <v:rect id="_x0000_i1029" style="width:0;height:1.5pt" o:hralign="center" o:hrstd="t" o:hr="t"/>
        </w:pict>
      </w:r>
    </w:p>
    <w:p w14:paraId="3F1FF036" w14:textId="77777777" w:rsidR="00A43C9D" w:rsidRDefault="00A43C9D">
      <w:pPr>
        <w:pStyle w:val="FirstParagraph"/>
        <w:rPr>
          <w:b/>
          <w:bCs/>
        </w:rPr>
      </w:pPr>
    </w:p>
    <w:p w14:paraId="3E707D75" w14:textId="77777777" w:rsidR="00A43C9D" w:rsidRDefault="00A43C9D">
      <w:pPr>
        <w:pStyle w:val="FirstParagraph"/>
        <w:rPr>
          <w:b/>
          <w:bCs/>
        </w:rPr>
      </w:pPr>
    </w:p>
    <w:p w14:paraId="6669940D" w14:textId="474F0B47" w:rsidR="00215D04" w:rsidRPr="0015276D" w:rsidRDefault="00000000">
      <w:pPr>
        <w:pStyle w:val="FirstParagraph"/>
        <w:rPr>
          <w:b/>
          <w:bCs/>
        </w:rPr>
      </w:pPr>
      <w:r w:rsidRPr="0015276D">
        <w:rPr>
          <w:b/>
          <w:bCs/>
        </w:rPr>
        <w:lastRenderedPageBreak/>
        <w:t>Compact Layouts</w:t>
      </w:r>
    </w:p>
    <w:p w14:paraId="7A004098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Scheme__c</w:t>
      </w:r>
      <w:proofErr w:type="spellEnd"/>
    </w:p>
    <w:p w14:paraId="76BAF8BB" w14:textId="77777777" w:rsidR="0015276D" w:rsidRDefault="0015276D" w:rsidP="0015276D">
      <w:pPr>
        <w:numPr>
          <w:ilvl w:val="0"/>
          <w:numId w:val="21"/>
        </w:numPr>
        <w:rPr>
          <w:lang w:val="en-IN"/>
        </w:rPr>
      </w:pPr>
      <w:r w:rsidRPr="0015276D">
        <w:rPr>
          <w:lang w:val="en-IN"/>
        </w:rPr>
        <w:t>Display Fields: Scheme Code, Scheme Name, Active</w:t>
      </w:r>
    </w:p>
    <w:p w14:paraId="78A77038" w14:textId="640EC51D" w:rsidR="0015276D" w:rsidRPr="0015276D" w:rsidRDefault="00A43C9D" w:rsidP="0015276D">
      <w:pPr>
        <w:ind w:left="720"/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25ACE8C4" wp14:editId="65B40071">
            <wp:extent cx="5295900" cy="1918335"/>
            <wp:effectExtent l="0" t="0" r="0" b="0"/>
            <wp:docPr id="1875822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2267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52553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Scheme_Application__c</w:t>
      </w:r>
      <w:proofErr w:type="spellEnd"/>
    </w:p>
    <w:p w14:paraId="5AD5EA0C" w14:textId="77777777" w:rsidR="0015276D" w:rsidRPr="0015276D" w:rsidRDefault="0015276D" w:rsidP="0015276D">
      <w:pPr>
        <w:numPr>
          <w:ilvl w:val="0"/>
          <w:numId w:val="22"/>
        </w:numPr>
        <w:rPr>
          <w:lang w:val="en-IN"/>
        </w:rPr>
      </w:pPr>
      <w:r w:rsidRPr="0015276D">
        <w:rPr>
          <w:lang w:val="en-IN"/>
        </w:rPr>
        <w:t>Display Fields: Application Name, Status, Requested Amount</w:t>
      </w:r>
    </w:p>
    <w:p w14:paraId="611C5A89" w14:textId="0615DD0A" w:rsidR="00A43C9D" w:rsidRDefault="00A43C9D" w:rsidP="0015276D">
      <w:pPr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0FCD6FC9" wp14:editId="211795AD">
            <wp:extent cx="5943600" cy="3004820"/>
            <wp:effectExtent l="0" t="0" r="0" b="0"/>
            <wp:docPr id="935245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453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6CA9A" w14:textId="77777777" w:rsidR="00A43C9D" w:rsidRDefault="00A43C9D" w:rsidP="0015276D">
      <w:pPr>
        <w:rPr>
          <w:lang w:val="en-IN"/>
        </w:rPr>
      </w:pPr>
    </w:p>
    <w:p w14:paraId="5B80A2CD" w14:textId="17CA1C2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Fund_Transaction__c</w:t>
      </w:r>
      <w:proofErr w:type="spellEnd"/>
    </w:p>
    <w:p w14:paraId="70F28782" w14:textId="77777777" w:rsidR="0015276D" w:rsidRDefault="0015276D" w:rsidP="0015276D">
      <w:pPr>
        <w:numPr>
          <w:ilvl w:val="0"/>
          <w:numId w:val="23"/>
        </w:numPr>
        <w:rPr>
          <w:lang w:val="en-IN"/>
        </w:rPr>
      </w:pPr>
      <w:r w:rsidRPr="0015276D">
        <w:rPr>
          <w:lang w:val="en-IN"/>
        </w:rPr>
        <w:t>Display Fields: Fund Transaction Name, Amount, Payment Status</w:t>
      </w:r>
    </w:p>
    <w:p w14:paraId="4A91377E" w14:textId="1FE9C104" w:rsidR="00A43C9D" w:rsidRPr="0015276D" w:rsidRDefault="00A43C9D" w:rsidP="00A43C9D">
      <w:pPr>
        <w:ind w:left="720"/>
        <w:rPr>
          <w:lang w:val="en-IN"/>
        </w:rPr>
      </w:pPr>
      <w:r w:rsidRPr="00A43C9D">
        <w:rPr>
          <w:lang w:val="en-IN"/>
        </w:rPr>
        <w:lastRenderedPageBreak/>
        <w:drawing>
          <wp:inline distT="0" distB="0" distL="0" distR="0" wp14:anchorId="659E83A1" wp14:editId="55A484D6">
            <wp:extent cx="5204460" cy="3003550"/>
            <wp:effectExtent l="0" t="0" r="0" b="0"/>
            <wp:docPr id="907499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9961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446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57BCB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Grievance__c</w:t>
      </w:r>
      <w:proofErr w:type="spellEnd"/>
    </w:p>
    <w:p w14:paraId="3BAACE13" w14:textId="77777777" w:rsidR="0015276D" w:rsidRDefault="0015276D" w:rsidP="0015276D">
      <w:pPr>
        <w:numPr>
          <w:ilvl w:val="0"/>
          <w:numId w:val="24"/>
        </w:numPr>
        <w:rPr>
          <w:lang w:val="en-IN"/>
        </w:rPr>
      </w:pPr>
      <w:r w:rsidRPr="0015276D">
        <w:rPr>
          <w:lang w:val="en-IN"/>
        </w:rPr>
        <w:t>Display Fields: Grievance Name, Category, Status</w:t>
      </w:r>
    </w:p>
    <w:p w14:paraId="3BE302AF" w14:textId="0683C035" w:rsidR="00A43C9D" w:rsidRPr="0015276D" w:rsidRDefault="00A43C9D" w:rsidP="00A43C9D">
      <w:pPr>
        <w:ind w:left="360"/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0771785D" wp14:editId="2F51A3BC">
            <wp:extent cx="5775960" cy="2738755"/>
            <wp:effectExtent l="0" t="0" r="0" b="0"/>
            <wp:docPr id="1147698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69877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596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4DF41" w14:textId="77777777" w:rsidR="00215D04" w:rsidRDefault="00000000">
      <w:r>
        <w:pict w14:anchorId="1948C4FB">
          <v:rect id="_x0000_i1030" style="width:0;height:1.5pt" o:hralign="center" o:hrstd="t" o:hr="t"/>
        </w:pict>
      </w:r>
    </w:p>
    <w:p w14:paraId="4C0E8EDE" w14:textId="77777777" w:rsidR="00A43C9D" w:rsidRDefault="00A43C9D">
      <w:pPr>
        <w:pStyle w:val="FirstParagraph"/>
        <w:rPr>
          <w:b/>
          <w:bCs/>
        </w:rPr>
      </w:pPr>
    </w:p>
    <w:p w14:paraId="3A787E04" w14:textId="77777777" w:rsidR="00A43C9D" w:rsidRDefault="00A43C9D">
      <w:pPr>
        <w:pStyle w:val="FirstParagraph"/>
        <w:rPr>
          <w:b/>
          <w:bCs/>
        </w:rPr>
      </w:pPr>
    </w:p>
    <w:p w14:paraId="4C2115C4" w14:textId="77777777" w:rsidR="00A43C9D" w:rsidRDefault="00A43C9D">
      <w:pPr>
        <w:pStyle w:val="FirstParagraph"/>
        <w:rPr>
          <w:b/>
          <w:bCs/>
        </w:rPr>
      </w:pPr>
    </w:p>
    <w:p w14:paraId="1A41B616" w14:textId="77777777" w:rsidR="00A43C9D" w:rsidRDefault="00A43C9D">
      <w:pPr>
        <w:pStyle w:val="FirstParagraph"/>
        <w:rPr>
          <w:b/>
          <w:bCs/>
        </w:rPr>
      </w:pPr>
    </w:p>
    <w:p w14:paraId="2CC59775" w14:textId="2C4CD2DA" w:rsidR="00215D04" w:rsidRPr="0015276D" w:rsidRDefault="00000000">
      <w:pPr>
        <w:pStyle w:val="FirstParagraph"/>
        <w:rPr>
          <w:b/>
          <w:bCs/>
        </w:rPr>
      </w:pPr>
      <w:r w:rsidRPr="0015276D">
        <w:rPr>
          <w:b/>
          <w:bCs/>
        </w:rPr>
        <w:lastRenderedPageBreak/>
        <w:t>Record Types</w:t>
      </w:r>
    </w:p>
    <w:p w14:paraId="45AA3EBB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Scheme__c</w:t>
      </w:r>
      <w:proofErr w:type="spellEnd"/>
    </w:p>
    <w:p w14:paraId="2F356D7E" w14:textId="77777777" w:rsidR="0015276D" w:rsidRDefault="0015276D" w:rsidP="0015276D">
      <w:pPr>
        <w:numPr>
          <w:ilvl w:val="0"/>
          <w:numId w:val="25"/>
        </w:numPr>
        <w:rPr>
          <w:lang w:val="en-IN"/>
        </w:rPr>
      </w:pPr>
      <w:r w:rsidRPr="0015276D">
        <w:rPr>
          <w:lang w:val="en-IN"/>
        </w:rPr>
        <w:t>Health Scheme, Education Scheme, Welfare Scheme, Infrastructure Scheme</w:t>
      </w:r>
    </w:p>
    <w:p w14:paraId="234BD33B" w14:textId="1CB01D23" w:rsidR="00A43C9D" w:rsidRPr="0015276D" w:rsidRDefault="00A43C9D" w:rsidP="00A43C9D">
      <w:pPr>
        <w:ind w:left="720"/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2B5A93B2" wp14:editId="391B28B4">
            <wp:extent cx="5410200" cy="2278380"/>
            <wp:effectExtent l="0" t="0" r="0" b="0"/>
            <wp:docPr id="1456384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38483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64148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Scheme_Application__c</w:t>
      </w:r>
      <w:proofErr w:type="spellEnd"/>
    </w:p>
    <w:p w14:paraId="7DF33E12" w14:textId="77777777" w:rsidR="0015276D" w:rsidRDefault="0015276D" w:rsidP="0015276D">
      <w:pPr>
        <w:numPr>
          <w:ilvl w:val="0"/>
          <w:numId w:val="26"/>
        </w:numPr>
        <w:rPr>
          <w:lang w:val="en-IN"/>
        </w:rPr>
      </w:pPr>
      <w:r w:rsidRPr="0015276D">
        <w:rPr>
          <w:lang w:val="en-IN"/>
        </w:rPr>
        <w:t>Health Application, Education Application, Welfare Application, Infrastructure Application</w:t>
      </w:r>
    </w:p>
    <w:p w14:paraId="453AE9BE" w14:textId="36ACD19F" w:rsidR="00A43C9D" w:rsidRPr="0015276D" w:rsidRDefault="00A43C9D" w:rsidP="00A43C9D">
      <w:pPr>
        <w:ind w:left="720"/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1EF29116" wp14:editId="04F1A19C">
            <wp:extent cx="5379720" cy="2636520"/>
            <wp:effectExtent l="0" t="0" r="0" b="0"/>
            <wp:docPr id="662638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63855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7972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12D59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Fund_Transaction__c</w:t>
      </w:r>
      <w:proofErr w:type="spellEnd"/>
    </w:p>
    <w:p w14:paraId="7D55B66D" w14:textId="77777777" w:rsidR="0015276D" w:rsidRDefault="0015276D" w:rsidP="0015276D">
      <w:pPr>
        <w:numPr>
          <w:ilvl w:val="0"/>
          <w:numId w:val="27"/>
        </w:numPr>
        <w:rPr>
          <w:lang w:val="en-IN"/>
        </w:rPr>
      </w:pPr>
      <w:r w:rsidRPr="0015276D">
        <w:rPr>
          <w:lang w:val="en-IN"/>
        </w:rPr>
        <w:t>Disbursement, Receipt, Refund</w:t>
      </w:r>
    </w:p>
    <w:p w14:paraId="56B0D4E2" w14:textId="345CF8E6" w:rsidR="00A43C9D" w:rsidRPr="0015276D" w:rsidRDefault="00A43C9D" w:rsidP="00A43C9D">
      <w:pPr>
        <w:ind w:left="720"/>
        <w:rPr>
          <w:lang w:val="en-IN"/>
        </w:rPr>
      </w:pPr>
      <w:r w:rsidRPr="00A43C9D">
        <w:rPr>
          <w:lang w:val="en-IN"/>
        </w:rPr>
        <w:lastRenderedPageBreak/>
        <w:drawing>
          <wp:inline distT="0" distB="0" distL="0" distR="0" wp14:anchorId="6DC54DBE" wp14:editId="2F22904C">
            <wp:extent cx="5608320" cy="2301240"/>
            <wp:effectExtent l="0" t="0" r="0" b="0"/>
            <wp:docPr id="1427079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07971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832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4609E" w14:textId="77777777" w:rsidR="0015276D" w:rsidRPr="0015276D" w:rsidRDefault="0015276D" w:rsidP="0015276D">
      <w:pPr>
        <w:rPr>
          <w:b/>
          <w:bCs/>
          <w:lang w:val="en-IN"/>
        </w:rPr>
      </w:pPr>
      <w:proofErr w:type="spellStart"/>
      <w:r w:rsidRPr="0015276D">
        <w:rPr>
          <w:b/>
          <w:bCs/>
          <w:lang w:val="en-IN"/>
        </w:rPr>
        <w:t>Grievance__c</w:t>
      </w:r>
      <w:proofErr w:type="spellEnd"/>
    </w:p>
    <w:p w14:paraId="463B7254" w14:textId="77777777" w:rsidR="0015276D" w:rsidRPr="0015276D" w:rsidRDefault="0015276D" w:rsidP="0015276D">
      <w:pPr>
        <w:numPr>
          <w:ilvl w:val="0"/>
          <w:numId w:val="28"/>
        </w:numPr>
        <w:rPr>
          <w:lang w:val="en-IN"/>
        </w:rPr>
      </w:pPr>
      <w:r w:rsidRPr="0015276D">
        <w:rPr>
          <w:lang w:val="en-IN"/>
        </w:rPr>
        <w:t>Scheme Complaint, Payment/Transaction Complaint, General Feedback</w:t>
      </w:r>
    </w:p>
    <w:p w14:paraId="719DCDB0" w14:textId="77777777" w:rsidR="0015276D" w:rsidRDefault="0015276D" w:rsidP="0015276D">
      <w:pPr>
        <w:rPr>
          <w:lang w:val="en-IN"/>
        </w:rPr>
      </w:pPr>
      <w:r w:rsidRPr="0015276D">
        <w:rPr>
          <w:lang w:val="en-IN"/>
        </w:rPr>
        <w:t>Note: Different record types allow for different page layouts, picklist values, and visibility for officers, auditors, and citizens.</w:t>
      </w:r>
    </w:p>
    <w:p w14:paraId="14B58E49" w14:textId="1BBE63AF" w:rsidR="00A43C9D" w:rsidRPr="0015276D" w:rsidRDefault="00A43C9D" w:rsidP="0015276D">
      <w:pPr>
        <w:rPr>
          <w:lang w:val="en-IN"/>
        </w:rPr>
      </w:pPr>
      <w:r w:rsidRPr="00A43C9D">
        <w:rPr>
          <w:lang w:val="en-IN"/>
        </w:rPr>
        <w:drawing>
          <wp:inline distT="0" distB="0" distL="0" distR="0" wp14:anchorId="7202E7A5" wp14:editId="2298E3DF">
            <wp:extent cx="5943600" cy="2394585"/>
            <wp:effectExtent l="0" t="0" r="0" b="0"/>
            <wp:docPr id="248694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69450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35766" w14:textId="77777777" w:rsidR="00215D04" w:rsidRDefault="00000000">
      <w:r>
        <w:pict w14:anchorId="17B9875C">
          <v:rect id="_x0000_i1031" style="width:0;height:1.5pt" o:hralign="center" o:hrstd="t" o:hr="t"/>
        </w:pict>
      </w:r>
    </w:p>
    <w:p w14:paraId="595AD91A" w14:textId="1DFC2A75" w:rsidR="0015276D" w:rsidRPr="0015276D" w:rsidRDefault="0015276D" w:rsidP="0015276D">
      <w:pPr>
        <w:pStyle w:val="FirstParagraph"/>
        <w:rPr>
          <w:b/>
          <w:bCs/>
          <w:lang w:val="en-IN"/>
        </w:rPr>
      </w:pPr>
      <w:r w:rsidRPr="0015276D">
        <w:rPr>
          <w:b/>
          <w:bCs/>
        </w:rPr>
        <w:t>Schema Builder</w:t>
      </w:r>
    </w:p>
    <w:p w14:paraId="43791B80" w14:textId="562EB822" w:rsidR="0015276D" w:rsidRPr="0015276D" w:rsidRDefault="0015276D" w:rsidP="0015276D">
      <w:pPr>
        <w:pStyle w:val="FirstParagraph"/>
        <w:numPr>
          <w:ilvl w:val="0"/>
          <w:numId w:val="29"/>
        </w:numPr>
        <w:rPr>
          <w:lang w:val="en-IN"/>
        </w:rPr>
      </w:pPr>
      <w:r w:rsidRPr="0015276D">
        <w:rPr>
          <w:lang w:val="en-IN"/>
        </w:rPr>
        <w:t>Used to visually confirm relationships: Lookup and Master-Detail between objects.</w:t>
      </w:r>
    </w:p>
    <w:p w14:paraId="1820D877" w14:textId="77777777" w:rsidR="0015276D" w:rsidRPr="0015276D" w:rsidRDefault="0015276D" w:rsidP="0015276D">
      <w:pPr>
        <w:pStyle w:val="FirstParagraph"/>
        <w:numPr>
          <w:ilvl w:val="0"/>
          <w:numId w:val="29"/>
        </w:numPr>
        <w:rPr>
          <w:lang w:val="en-IN"/>
        </w:rPr>
      </w:pPr>
      <w:r w:rsidRPr="0015276D">
        <w:rPr>
          <w:lang w:val="en-IN"/>
        </w:rPr>
        <w:t>Steps:</w:t>
      </w:r>
    </w:p>
    <w:p w14:paraId="3F1D1456" w14:textId="77777777" w:rsidR="0015276D" w:rsidRPr="0015276D" w:rsidRDefault="0015276D" w:rsidP="0015276D">
      <w:pPr>
        <w:pStyle w:val="FirstParagraph"/>
        <w:numPr>
          <w:ilvl w:val="1"/>
          <w:numId w:val="29"/>
        </w:numPr>
        <w:rPr>
          <w:lang w:val="en-IN"/>
        </w:rPr>
      </w:pPr>
      <w:r w:rsidRPr="0015276D">
        <w:rPr>
          <w:lang w:val="en-IN"/>
        </w:rPr>
        <w:t>Setup → Object Manager → Schema Builder</w:t>
      </w:r>
    </w:p>
    <w:p w14:paraId="59A20F8B" w14:textId="77777777" w:rsidR="0015276D" w:rsidRPr="0015276D" w:rsidRDefault="0015276D" w:rsidP="0015276D">
      <w:pPr>
        <w:pStyle w:val="FirstParagraph"/>
        <w:numPr>
          <w:ilvl w:val="1"/>
          <w:numId w:val="29"/>
        </w:numPr>
        <w:rPr>
          <w:lang w:val="en-IN"/>
        </w:rPr>
      </w:pPr>
      <w:r w:rsidRPr="0015276D">
        <w:rPr>
          <w:lang w:val="en-IN"/>
        </w:rPr>
        <w:t>Select Objects: Scheme, Scheme Application, Fund Transaction, Grievance, Contact, Account</w:t>
      </w:r>
    </w:p>
    <w:p w14:paraId="393B1B57" w14:textId="77777777" w:rsidR="0015276D" w:rsidRPr="0015276D" w:rsidRDefault="0015276D" w:rsidP="0015276D">
      <w:pPr>
        <w:pStyle w:val="FirstParagraph"/>
        <w:numPr>
          <w:ilvl w:val="1"/>
          <w:numId w:val="29"/>
        </w:numPr>
        <w:rPr>
          <w:lang w:val="en-IN"/>
        </w:rPr>
      </w:pPr>
      <w:r w:rsidRPr="0015276D">
        <w:rPr>
          <w:lang w:val="en-IN"/>
        </w:rPr>
        <w:lastRenderedPageBreak/>
        <w:t>Arrange objects to visualize data flow and relationships</w:t>
      </w:r>
    </w:p>
    <w:p w14:paraId="2B94BC43" w14:textId="77777777" w:rsidR="0015276D" w:rsidRPr="0015276D" w:rsidRDefault="0015276D" w:rsidP="0015276D">
      <w:pPr>
        <w:pStyle w:val="FirstParagraph"/>
        <w:numPr>
          <w:ilvl w:val="1"/>
          <w:numId w:val="29"/>
        </w:numPr>
        <w:rPr>
          <w:lang w:val="en-IN"/>
        </w:rPr>
      </w:pPr>
      <w:r w:rsidRPr="0015276D">
        <w:rPr>
          <w:lang w:val="en-IN"/>
        </w:rPr>
        <w:t>Verify that Master-Detail and Lookup relationships are correctly displayed</w:t>
      </w:r>
    </w:p>
    <w:p w14:paraId="53B15C4C" w14:textId="0535BDFE" w:rsidR="0015276D" w:rsidRDefault="0015276D" w:rsidP="0015276D">
      <w:pPr>
        <w:pStyle w:val="FirstParagraph"/>
        <w:rPr>
          <w:lang w:val="en-IN"/>
        </w:rPr>
      </w:pPr>
      <w:r w:rsidRPr="0015276D">
        <w:rPr>
          <w:lang w:val="en-IN"/>
        </w:rPr>
        <w:pict w14:anchorId="6204E93E">
          <v:rect id="_x0000_i1053" style="width:0;height:1.5pt" o:hralign="center" o:hrstd="t" o:hr="t" fillcolor="#a0a0a0" stroked="f"/>
        </w:pict>
      </w:r>
    </w:p>
    <w:p w14:paraId="20690210" w14:textId="708905D3" w:rsidR="0015276D" w:rsidRPr="0015276D" w:rsidRDefault="0015276D" w:rsidP="0015276D">
      <w:pPr>
        <w:pStyle w:val="FirstParagraph"/>
        <w:rPr>
          <w:b/>
          <w:bCs/>
          <w:lang w:val="en-IN"/>
        </w:rPr>
      </w:pPr>
      <w:r w:rsidRPr="0015276D">
        <w:rPr>
          <w:b/>
          <w:bCs/>
          <w:lang w:val="en-IN"/>
        </w:rPr>
        <w:t>Lookup vs Master-Detail vs Hierarchical Relationships</w:t>
      </w:r>
    </w:p>
    <w:p w14:paraId="7780D263" w14:textId="77777777" w:rsidR="0015276D" w:rsidRPr="0015276D" w:rsidRDefault="0015276D" w:rsidP="0015276D">
      <w:pPr>
        <w:pStyle w:val="FirstParagraph"/>
        <w:numPr>
          <w:ilvl w:val="0"/>
          <w:numId w:val="30"/>
        </w:numPr>
        <w:rPr>
          <w:lang w:val="en-IN"/>
        </w:rPr>
      </w:pPr>
      <w:r w:rsidRPr="0015276D">
        <w:rPr>
          <w:lang w:val="en-IN"/>
        </w:rPr>
        <w:t>Lookup: Optional relationship; used for linking Scheme Application → Scheme, Grievance → Scheme Application.</w:t>
      </w:r>
    </w:p>
    <w:p w14:paraId="2414111C" w14:textId="77777777" w:rsidR="0015276D" w:rsidRPr="0015276D" w:rsidRDefault="0015276D" w:rsidP="0015276D">
      <w:pPr>
        <w:pStyle w:val="FirstParagraph"/>
        <w:numPr>
          <w:ilvl w:val="0"/>
          <w:numId w:val="30"/>
        </w:numPr>
        <w:rPr>
          <w:lang w:val="en-IN"/>
        </w:rPr>
      </w:pPr>
      <w:r w:rsidRPr="0015276D">
        <w:rPr>
          <w:lang w:val="en-IN"/>
        </w:rPr>
        <w:t>Master-Detail: Enforces ownership inheritance; can be used if Scheme Application must strictly belong to Scheme.</w:t>
      </w:r>
    </w:p>
    <w:p w14:paraId="30E11D70" w14:textId="77777777" w:rsidR="0015276D" w:rsidRPr="0015276D" w:rsidRDefault="0015276D" w:rsidP="0015276D">
      <w:pPr>
        <w:pStyle w:val="FirstParagraph"/>
        <w:numPr>
          <w:ilvl w:val="0"/>
          <w:numId w:val="30"/>
        </w:numPr>
        <w:rPr>
          <w:lang w:val="en-IN"/>
        </w:rPr>
      </w:pPr>
      <w:r w:rsidRPr="0015276D">
        <w:rPr>
          <w:lang w:val="en-IN"/>
        </w:rPr>
        <w:t>Hierarchical: Only available for User object; not used in this project.</w:t>
      </w:r>
    </w:p>
    <w:p w14:paraId="051D0AA5" w14:textId="015F129C" w:rsidR="00A43C9D" w:rsidRDefault="0015276D" w:rsidP="00A43C9D">
      <w:pPr>
        <w:pStyle w:val="FirstParagraph"/>
        <w:rPr>
          <w:lang w:val="en-IN"/>
        </w:rPr>
      </w:pPr>
      <w:r w:rsidRPr="0015276D">
        <w:rPr>
          <w:lang w:val="en-IN"/>
        </w:rPr>
        <w:pict w14:anchorId="7174E934">
          <v:rect id="_x0000_i1054" style="width:0;height:1.5pt" o:hralign="center" o:hrstd="t" o:hr="t" fillcolor="#a0a0a0" stroked="f"/>
        </w:pict>
      </w:r>
    </w:p>
    <w:p w14:paraId="70E9E3D7" w14:textId="77777777" w:rsidR="00A43C9D" w:rsidRDefault="00A43C9D" w:rsidP="00A43C9D">
      <w:pPr>
        <w:pStyle w:val="BodyText"/>
        <w:rPr>
          <w:lang w:val="en-IN"/>
        </w:rPr>
      </w:pPr>
    </w:p>
    <w:p w14:paraId="61AB9FE5" w14:textId="0502690D" w:rsidR="00A43C9D" w:rsidRPr="0015276D" w:rsidRDefault="00A43C9D" w:rsidP="00A43C9D">
      <w:pPr>
        <w:pStyle w:val="BodyText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884C547" wp14:editId="3759A172">
            <wp:extent cx="5943600" cy="2819400"/>
            <wp:effectExtent l="0" t="0" r="0" b="0"/>
            <wp:docPr id="170347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47099" name="Picture 17034709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64F78" w14:textId="77777777" w:rsidR="0015276D" w:rsidRPr="0015276D" w:rsidRDefault="0015276D" w:rsidP="0015276D">
      <w:pPr>
        <w:pStyle w:val="FirstParagraph"/>
        <w:rPr>
          <w:b/>
          <w:bCs/>
          <w:lang w:val="en-IN"/>
        </w:rPr>
      </w:pPr>
      <w:r w:rsidRPr="0015276D">
        <w:rPr>
          <w:b/>
          <w:bCs/>
          <w:lang w:val="en-IN"/>
        </w:rPr>
        <w:t>Junction Objects</w:t>
      </w:r>
    </w:p>
    <w:p w14:paraId="22E3660B" w14:textId="77777777" w:rsidR="0015276D" w:rsidRPr="0015276D" w:rsidRDefault="0015276D" w:rsidP="0015276D">
      <w:pPr>
        <w:pStyle w:val="FirstParagraph"/>
        <w:numPr>
          <w:ilvl w:val="0"/>
          <w:numId w:val="31"/>
        </w:numPr>
        <w:rPr>
          <w:lang w:val="en-IN"/>
        </w:rPr>
      </w:pPr>
      <w:r w:rsidRPr="0015276D">
        <w:rPr>
          <w:lang w:val="en-IN"/>
        </w:rPr>
        <w:t>Not used; no many-to-many relationships needed. Each application, transaction, or grievance links to a single scheme/application.</w:t>
      </w:r>
    </w:p>
    <w:p w14:paraId="08CE775C" w14:textId="77777777" w:rsidR="0015276D" w:rsidRPr="0015276D" w:rsidRDefault="0015276D" w:rsidP="0015276D">
      <w:pPr>
        <w:pStyle w:val="FirstParagraph"/>
        <w:rPr>
          <w:lang w:val="en-IN"/>
        </w:rPr>
      </w:pPr>
      <w:r w:rsidRPr="0015276D">
        <w:rPr>
          <w:lang w:val="en-IN"/>
        </w:rPr>
        <w:pict w14:anchorId="2D236F7F">
          <v:rect id="_x0000_i1055" style="width:0;height:1.5pt" o:hralign="center" o:hrstd="t" o:hr="t" fillcolor="#a0a0a0" stroked="f"/>
        </w:pict>
      </w:r>
    </w:p>
    <w:p w14:paraId="73C5C335" w14:textId="77777777" w:rsidR="0015276D" w:rsidRPr="0015276D" w:rsidRDefault="0015276D" w:rsidP="0015276D">
      <w:pPr>
        <w:pStyle w:val="FirstParagraph"/>
        <w:rPr>
          <w:b/>
          <w:bCs/>
          <w:lang w:val="en-IN"/>
        </w:rPr>
      </w:pPr>
      <w:r w:rsidRPr="0015276D">
        <w:rPr>
          <w:b/>
          <w:bCs/>
          <w:lang w:val="en-IN"/>
        </w:rPr>
        <w:t>External Objects</w:t>
      </w:r>
    </w:p>
    <w:p w14:paraId="04DED0B4" w14:textId="77777777" w:rsidR="0015276D" w:rsidRPr="0015276D" w:rsidRDefault="0015276D" w:rsidP="0015276D">
      <w:pPr>
        <w:pStyle w:val="FirstParagraph"/>
        <w:numPr>
          <w:ilvl w:val="0"/>
          <w:numId w:val="32"/>
        </w:numPr>
        <w:rPr>
          <w:lang w:val="en-IN"/>
        </w:rPr>
      </w:pPr>
      <w:r w:rsidRPr="0015276D">
        <w:rPr>
          <w:lang w:val="en-IN"/>
        </w:rPr>
        <w:t>Not used; no external data sources are integrated. All data is stored within Salesforce standard/custom objects.</w:t>
      </w:r>
    </w:p>
    <w:p w14:paraId="084D013E" w14:textId="15FF8E12" w:rsidR="00215D04" w:rsidRDefault="00215D04" w:rsidP="0015276D">
      <w:pPr>
        <w:pStyle w:val="Compact"/>
        <w:ind w:left="720"/>
      </w:pPr>
    </w:p>
    <w:sectPr w:rsidR="00215D0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11821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6122A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CAE6D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E7768A"/>
    <w:multiLevelType w:val="multilevel"/>
    <w:tmpl w:val="C7BC0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346E19"/>
    <w:multiLevelType w:val="multilevel"/>
    <w:tmpl w:val="11C28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EE3D1B"/>
    <w:multiLevelType w:val="multilevel"/>
    <w:tmpl w:val="E452D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303C32"/>
    <w:multiLevelType w:val="multilevel"/>
    <w:tmpl w:val="092E7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A1E4A1D"/>
    <w:multiLevelType w:val="multilevel"/>
    <w:tmpl w:val="00808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235F1C"/>
    <w:multiLevelType w:val="multilevel"/>
    <w:tmpl w:val="DD964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355DFF"/>
    <w:multiLevelType w:val="multilevel"/>
    <w:tmpl w:val="752C9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CF7A11"/>
    <w:multiLevelType w:val="multilevel"/>
    <w:tmpl w:val="4CA0E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1858F6"/>
    <w:multiLevelType w:val="multilevel"/>
    <w:tmpl w:val="342AB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67006E"/>
    <w:multiLevelType w:val="multilevel"/>
    <w:tmpl w:val="7584A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E70478"/>
    <w:multiLevelType w:val="multilevel"/>
    <w:tmpl w:val="591C0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5826FF"/>
    <w:multiLevelType w:val="multilevel"/>
    <w:tmpl w:val="84926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582A6E"/>
    <w:multiLevelType w:val="multilevel"/>
    <w:tmpl w:val="EE48D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64230C"/>
    <w:multiLevelType w:val="multilevel"/>
    <w:tmpl w:val="9496B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A214CB"/>
    <w:multiLevelType w:val="multilevel"/>
    <w:tmpl w:val="C5EA2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E956CD"/>
    <w:multiLevelType w:val="multilevel"/>
    <w:tmpl w:val="76C4A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F75AD0"/>
    <w:multiLevelType w:val="multilevel"/>
    <w:tmpl w:val="3EFCB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420EBC"/>
    <w:multiLevelType w:val="multilevel"/>
    <w:tmpl w:val="F6000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0D2A65"/>
    <w:multiLevelType w:val="multilevel"/>
    <w:tmpl w:val="3E909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2D7B88"/>
    <w:multiLevelType w:val="multilevel"/>
    <w:tmpl w:val="BFF80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96825903">
    <w:abstractNumId w:val="0"/>
  </w:num>
  <w:num w:numId="2" w16cid:durableId="751044100">
    <w:abstractNumId w:val="1"/>
  </w:num>
  <w:num w:numId="3" w16cid:durableId="1940602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896255">
    <w:abstractNumId w:val="1"/>
  </w:num>
  <w:num w:numId="5" w16cid:durableId="1925796293">
    <w:abstractNumId w:val="1"/>
  </w:num>
  <w:num w:numId="6" w16cid:durableId="966349673">
    <w:abstractNumId w:val="1"/>
  </w:num>
  <w:num w:numId="7" w16cid:durableId="1763377984">
    <w:abstractNumId w:val="1"/>
  </w:num>
  <w:num w:numId="8" w16cid:durableId="16153063">
    <w:abstractNumId w:val="1"/>
  </w:num>
  <w:num w:numId="9" w16cid:durableId="18204195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166717">
    <w:abstractNumId w:val="1"/>
  </w:num>
  <w:num w:numId="11" w16cid:durableId="1088308607">
    <w:abstractNumId w:val="1"/>
  </w:num>
  <w:num w:numId="12" w16cid:durableId="71127510">
    <w:abstractNumId w:val="1"/>
  </w:num>
  <w:num w:numId="13" w16cid:durableId="806776699">
    <w:abstractNumId w:val="19"/>
  </w:num>
  <w:num w:numId="14" w16cid:durableId="327052233">
    <w:abstractNumId w:val="7"/>
  </w:num>
  <w:num w:numId="15" w16cid:durableId="923491278">
    <w:abstractNumId w:val="16"/>
  </w:num>
  <w:num w:numId="16" w16cid:durableId="1611205824">
    <w:abstractNumId w:val="13"/>
  </w:num>
  <w:num w:numId="17" w16cid:durableId="1904487578">
    <w:abstractNumId w:val="20"/>
  </w:num>
  <w:num w:numId="18" w16cid:durableId="220750909">
    <w:abstractNumId w:val="18"/>
  </w:num>
  <w:num w:numId="19" w16cid:durableId="1539666282">
    <w:abstractNumId w:val="14"/>
  </w:num>
  <w:num w:numId="20" w16cid:durableId="982077821">
    <w:abstractNumId w:val="12"/>
  </w:num>
  <w:num w:numId="21" w16cid:durableId="2040036384">
    <w:abstractNumId w:val="22"/>
  </w:num>
  <w:num w:numId="22" w16cid:durableId="1217468744">
    <w:abstractNumId w:val="10"/>
  </w:num>
  <w:num w:numId="23" w16cid:durableId="619267938">
    <w:abstractNumId w:val="3"/>
  </w:num>
  <w:num w:numId="24" w16cid:durableId="590818349">
    <w:abstractNumId w:val="15"/>
  </w:num>
  <w:num w:numId="25" w16cid:durableId="1008599503">
    <w:abstractNumId w:val="6"/>
  </w:num>
  <w:num w:numId="26" w16cid:durableId="1410931563">
    <w:abstractNumId w:val="5"/>
  </w:num>
  <w:num w:numId="27" w16cid:durableId="1646272641">
    <w:abstractNumId w:val="9"/>
  </w:num>
  <w:num w:numId="28" w16cid:durableId="533226265">
    <w:abstractNumId w:val="11"/>
  </w:num>
  <w:num w:numId="29" w16cid:durableId="361632595">
    <w:abstractNumId w:val="17"/>
  </w:num>
  <w:num w:numId="30" w16cid:durableId="459685760">
    <w:abstractNumId w:val="8"/>
  </w:num>
  <w:num w:numId="31" w16cid:durableId="128590713">
    <w:abstractNumId w:val="21"/>
  </w:num>
  <w:num w:numId="32" w16cid:durableId="186982796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5D04"/>
    <w:rsid w:val="0015276D"/>
    <w:rsid w:val="00215D04"/>
    <w:rsid w:val="0071794A"/>
    <w:rsid w:val="009921C0"/>
    <w:rsid w:val="00A43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2F164"/>
  <w15:docId w15:val="{4D696432-D8C9-488F-B034-214BF86EF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1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ppa yagnanandharaju</cp:lastModifiedBy>
  <cp:revision>2</cp:revision>
  <dcterms:created xsi:type="dcterms:W3CDTF">2025-09-21T16:38:00Z</dcterms:created>
  <dcterms:modified xsi:type="dcterms:W3CDTF">2025-09-21T17:01:00Z</dcterms:modified>
</cp:coreProperties>
</file>